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quart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art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8 Prides Run, Lake in the Hills, IL, USA Lake in the Hills, IL, USA 61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975907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ho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